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Pr="00D81B57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 w:rsidRPr="00D81B57">
        <w:rPr>
          <w:rFonts w:eastAsia="Times New Roman"/>
        </w:rPr>
        <w:t>Advertising Art</w:t>
      </w:r>
      <w:r w:rsidR="00EA581C" w:rsidRPr="00D81B57">
        <w:rPr>
          <w:rFonts w:eastAsia="Times New Roman"/>
        </w:rPr>
        <w:t xml:space="preserve"> </w:t>
      </w:r>
      <w:r w:rsidR="006E0583" w:rsidRPr="00D81B57">
        <w:rPr>
          <w:rFonts w:eastAsia="Times New Roman"/>
        </w:rPr>
        <w:t xml:space="preserve">CIP </w:t>
      </w:r>
      <w:r w:rsidRPr="00D81B57">
        <w:rPr>
          <w:rFonts w:eastAsia="Times New Roman"/>
        </w:rPr>
        <w:t>50.0402</w:t>
      </w:r>
    </w:p>
    <w:p w14:paraId="3FD86B02" w14:textId="195B391D" w:rsidR="00E60D07" w:rsidRPr="00D81B5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81B57">
        <w:rPr>
          <w:rFonts w:eastAsia="Times New Roman"/>
          <w:sz w:val="24"/>
          <w:szCs w:val="24"/>
        </w:rPr>
        <w:t>H</w:t>
      </w:r>
      <w:r w:rsidR="00E60D07" w:rsidRPr="00D81B57">
        <w:rPr>
          <w:rFonts w:eastAsia="Times New Roman"/>
          <w:sz w:val="24"/>
          <w:szCs w:val="24"/>
        </w:rPr>
        <w:t xml:space="preserve">igh </w:t>
      </w:r>
      <w:r w:rsidRPr="00D81B57">
        <w:rPr>
          <w:rFonts w:eastAsia="Times New Roman"/>
          <w:sz w:val="24"/>
          <w:szCs w:val="24"/>
        </w:rPr>
        <w:t>S</w:t>
      </w:r>
      <w:r w:rsidR="00E60D07" w:rsidRPr="00D81B57">
        <w:rPr>
          <w:rFonts w:eastAsia="Times New Roman"/>
          <w:sz w:val="24"/>
          <w:szCs w:val="24"/>
        </w:rPr>
        <w:t xml:space="preserve">chool </w:t>
      </w:r>
      <w:r w:rsidRPr="00D81B57">
        <w:rPr>
          <w:rFonts w:eastAsia="Times New Roman"/>
          <w:sz w:val="24"/>
          <w:szCs w:val="24"/>
        </w:rPr>
        <w:t>G</w:t>
      </w:r>
      <w:r w:rsidR="00E60D07" w:rsidRPr="00D81B57">
        <w:rPr>
          <w:rFonts w:eastAsia="Times New Roman"/>
          <w:sz w:val="24"/>
          <w:szCs w:val="24"/>
        </w:rPr>
        <w:t xml:space="preserve">raduation </w:t>
      </w:r>
      <w:r w:rsidR="00C57C40" w:rsidRPr="00D81B57">
        <w:rPr>
          <w:rFonts w:eastAsia="Times New Roman"/>
          <w:sz w:val="24"/>
          <w:szCs w:val="24"/>
        </w:rPr>
        <w:t>Y</w:t>
      </w:r>
      <w:r w:rsidR="00E60D07" w:rsidRPr="00D81B57">
        <w:rPr>
          <w:rFonts w:eastAsia="Times New Roman"/>
          <w:sz w:val="24"/>
          <w:szCs w:val="24"/>
        </w:rPr>
        <w:t xml:space="preserve">ears </w:t>
      </w:r>
      <w:bookmarkEnd w:id="0"/>
      <w:r w:rsidR="00F57283" w:rsidRPr="00D81B57">
        <w:rPr>
          <w:rFonts w:eastAsia="Times New Roman"/>
          <w:sz w:val="24"/>
          <w:szCs w:val="24"/>
        </w:rPr>
        <w:t>2025, 2026, 2027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D81B5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01DA532E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79BF369A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Investigate </w:t>
            </w:r>
            <w:r w:rsidR="00B6436E" w:rsidRPr="00D81B57">
              <w:t>career paths and occupational requirements within the profession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7FB3EC4F" w:rsidR="00B6436E" w:rsidRPr="007471BF" w:rsidRDefault="00B6436E" w:rsidP="00B6436E"/>
        </w:tc>
        <w:tc>
          <w:tcPr>
            <w:tcW w:w="7650" w:type="dxa"/>
            <w:vAlign w:val="center"/>
          </w:tcPr>
          <w:p w14:paraId="24F529D6" w14:textId="7FA2BB9F" w:rsidR="00B6436E" w:rsidRPr="004D4EFE" w:rsidRDefault="00B6436E" w:rsidP="00B6436E">
            <w:r w:rsidRPr="00D66760">
              <w:t>RESERVED</w:t>
            </w:r>
            <w:r w:rsidR="0022036C">
              <w:t xml:space="preserve"> (102</w:t>
            </w:r>
            <w:r w:rsidR="00CD2AC3">
              <w:t>-103</w:t>
            </w:r>
            <w:r w:rsidR="0022036C">
              <w:t>)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336AB3C3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4086892F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Follow </w:t>
            </w:r>
            <w:r w:rsidR="00B6436E" w:rsidRPr="00D81B57">
              <w:t>safety protocols related to ergonomics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7E840371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0B92740C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Follow safety requirements for use of hardware, software</w:t>
            </w:r>
            <w:r w:rsidR="005A505E" w:rsidRPr="00D81B57">
              <w:t>,</w:t>
            </w:r>
            <w:r w:rsidRPr="00D81B57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27514C1A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00DD1AB6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34625AD0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26F4B09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73728F01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78DEAF0E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Follow </w:t>
            </w:r>
            <w:r w:rsidR="00B6436E" w:rsidRPr="00D81B57">
              <w:t xml:space="preserve">cutting procedures </w:t>
            </w:r>
            <w:r w:rsidRPr="00D81B57">
              <w:t xml:space="preserve">using </w:t>
            </w:r>
            <w:r w:rsidR="00B6436E" w:rsidRPr="00D81B57">
              <w:t>established safety protoc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C632E04" w14:textId="4CDC35F2" w:rsidR="0022036C" w:rsidRDefault="0022036C"/>
    <w:p w14:paraId="7B6E002B" w14:textId="18B394E1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lastRenderedPageBreak/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993DE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4061281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structure of color (hue, saturation, brightness) to generate color solutions.</w:t>
            </w:r>
          </w:p>
        </w:tc>
        <w:tc>
          <w:tcPr>
            <w:tcW w:w="1620" w:type="dxa"/>
            <w:shd w:val="clear" w:color="auto" w:fill="auto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08F888" w14:textId="29425130" w:rsidR="00B6436E" w:rsidRPr="002F42DA" w:rsidRDefault="00B6436E" w:rsidP="00B6436E">
            <w:r w:rsidRPr="002F42DA">
              <w:lastRenderedPageBreak/>
              <w:t>5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33654E" w14:textId="234BD288" w:rsidR="00B6436E" w:rsidRPr="002F42DA" w:rsidRDefault="00CF35FB" w:rsidP="00B6436E">
            <w:r w:rsidRPr="002F42DA">
              <w:t xml:space="preserve">Investigate </w:t>
            </w:r>
            <w:r w:rsidR="00B6436E" w:rsidRPr="002F42DA">
              <w:t>basic functions of web or mobile design softwar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FF3A8B" w14:textId="3631AD19" w:rsidR="7E97F944" w:rsidRDefault="7E97F944">
      <w:r>
        <w:br w:type="page"/>
      </w:r>
    </w:p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BCA44A" w14:textId="20FC57D0" w:rsidR="7E97F944" w:rsidRDefault="7E97F944">
      <w:r>
        <w:br w:type="page"/>
      </w:r>
    </w:p>
    <w:p w14:paraId="5A4237C5" w14:textId="0A5C471E" w:rsidR="00EA581C" w:rsidRDefault="00EA581C" w:rsidP="00EA581C">
      <w:pPr>
        <w:pStyle w:val="Heading2"/>
      </w:pPr>
      <w:r>
        <w:lastRenderedPageBreak/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61BDF6F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47DF67FF" w:rsidR="00B6436E" w:rsidRPr="00F6248D" w:rsidRDefault="00B6436E" w:rsidP="00B6436E">
            <w:r w:rsidRPr="00F6248D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480E8287" w:rsidR="00B6436E" w:rsidRPr="00F6248D" w:rsidRDefault="00B6436E" w:rsidP="00B6436E">
            <w:r w:rsidRPr="00F6248D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22834C" w14:textId="6FB24032" w:rsidR="00B6436E" w:rsidRPr="00F6248D" w:rsidRDefault="00B6436E" w:rsidP="00B6436E">
            <w:r w:rsidRPr="00F6248D">
              <w:t>8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013DB45" w14:textId="358C2ED7" w:rsidR="00B6436E" w:rsidRPr="00F6248D" w:rsidRDefault="00CC15E1" w:rsidP="00B6436E">
            <w:r w:rsidRPr="00F6248D">
              <w:t xml:space="preserve">Utilize </w:t>
            </w:r>
            <w:r w:rsidR="00B6436E" w:rsidRPr="00F6248D">
              <w:t>principles of the exposure triangl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39F53C4" w14:textId="0E2C4B27" w:rsidR="7E97F944" w:rsidRDefault="7E97F944">
      <w:r>
        <w:br w:type="page"/>
      </w:r>
    </w:p>
    <w:p w14:paraId="6EB72C7B" w14:textId="29DC36C6" w:rsidR="00FA5C60" w:rsidRDefault="00FA5C60" w:rsidP="00FA5C60">
      <w:pPr>
        <w:pStyle w:val="Heading2"/>
      </w:pPr>
      <w:r>
        <w:lastRenderedPageBreak/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F6248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4FC3D20C" w:rsidR="00B6436E" w:rsidRPr="00F6248D" w:rsidRDefault="00B6436E" w:rsidP="00B6436E">
            <w:pPr>
              <w:rPr>
                <w:rFonts w:eastAsia="Times New Roman" w:cs="Arial"/>
              </w:rPr>
            </w:pPr>
            <w:r w:rsidRPr="00F6248D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2CB038CB" w:rsidR="00B6436E" w:rsidRPr="00F6248D" w:rsidRDefault="00B6436E" w:rsidP="00B6436E">
            <w:pPr>
              <w:rPr>
                <w:rFonts w:eastAsia="Times New Roman" w:cs="Arial"/>
              </w:rPr>
            </w:pPr>
            <w:r w:rsidRPr="00F6248D">
              <w:t>Estimate time</w:t>
            </w:r>
            <w:r w:rsidR="00BD3FBC" w:rsidRPr="00F6248D">
              <w:t>,</w:t>
            </w:r>
            <w:r w:rsidR="0022036C" w:rsidRPr="00F6248D">
              <w:t xml:space="preserve"> </w:t>
            </w:r>
            <w:r w:rsidRPr="00F6248D">
              <w:t>materials</w:t>
            </w:r>
            <w:r w:rsidR="00BD3FBC" w:rsidRPr="00F6248D">
              <w:t xml:space="preserve"> and cost</w:t>
            </w:r>
            <w:r w:rsidRPr="00F6248D">
              <w:t xml:space="preserve"> for a project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032A7A" w14:textId="77777777" w:rsidR="00980B57" w:rsidRDefault="00980B57" w:rsidP="008F6DD3">
      <w:pPr>
        <w:tabs>
          <w:tab w:val="left" w:pos="10080"/>
        </w:tabs>
        <w:rPr>
          <w:vertAlign w:val="superscript"/>
        </w:rPr>
      </w:pPr>
    </w:p>
    <w:p w14:paraId="4006FDC8" w14:textId="04BB0D3E" w:rsidR="00CD2AC3" w:rsidRDefault="00EF734D" w:rsidP="008F6DD3">
      <w:pPr>
        <w:tabs>
          <w:tab w:val="left" w:pos="10080"/>
        </w:tabs>
      </w:pPr>
      <w:r w:rsidRPr="7E97F944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D3062BD" w14:textId="0AB31B64" w:rsidR="7E97F944" w:rsidRDefault="7E97F944" w:rsidP="7E97F944">
      <w:pPr>
        <w:tabs>
          <w:tab w:val="left" w:pos="10080"/>
        </w:tabs>
      </w:pPr>
    </w:p>
    <w:p w14:paraId="0EAAD290" w14:textId="1C3F35FD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6B7477" w14:textId="77777777" w:rsidR="00F84FC6" w:rsidRDefault="00F84FC6" w:rsidP="000733E4">
      <w:pPr>
        <w:spacing w:after="0" w:line="240" w:lineRule="auto"/>
      </w:pPr>
      <w:r>
        <w:separator/>
      </w:r>
    </w:p>
  </w:endnote>
  <w:endnote w:type="continuationSeparator" w:id="0">
    <w:p w14:paraId="184D92FA" w14:textId="77777777" w:rsidR="00F84FC6" w:rsidRDefault="00F84FC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7046083A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>Commercial/Advertising Art CIP 50.0402</w:t>
    </w:r>
    <w:r w:rsidR="00D057E3">
      <w:t xml:space="preserve"> POS 11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A292B" w14:textId="77777777" w:rsidR="00F84FC6" w:rsidRDefault="00F84FC6" w:rsidP="000733E4">
      <w:pPr>
        <w:spacing w:after="0" w:line="240" w:lineRule="auto"/>
      </w:pPr>
      <w:r>
        <w:separator/>
      </w:r>
    </w:p>
  </w:footnote>
  <w:footnote w:type="continuationSeparator" w:id="0">
    <w:p w14:paraId="508B33CA" w14:textId="77777777" w:rsidR="00F84FC6" w:rsidRDefault="00F84FC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bookmarkStart w:id="4" w:name="_Hlk77715768"/>
    <w:bookmarkStart w:id="5" w:name="_Hlk77715769"/>
    <w:bookmarkStart w:id="6" w:name="_Hlk77715770"/>
    <w:bookmarkStart w:id="7" w:name="_Hlk77715771"/>
    <w:bookmarkStart w:id="8" w:name="_Hlk77715772"/>
    <w:bookmarkStart w:id="9" w:name="_Hlk77715773"/>
    <w:bookmarkStart w:id="10" w:name="_Hlk77715774"/>
    <w:bookmarkStart w:id="11" w:name="_Hlk77715775"/>
    <w:bookmarkStart w:id="12" w:name="_Hlk77719591"/>
    <w:bookmarkStart w:id="13" w:name="_Hlk77719592"/>
    <w:bookmarkStart w:id="14" w:name="_Hlk77719593"/>
    <w:bookmarkStart w:id="15" w:name="_Hlk77719594"/>
    <w:bookmarkStart w:id="16" w:name="_Hlk77719670"/>
    <w:bookmarkStart w:id="17" w:name="_Hlk77719671"/>
    <w:bookmarkStart w:id="18" w:name="_Hlk77719672"/>
    <w:bookmarkStart w:id="19" w:name="_Hlk77719673"/>
    <w:bookmarkStart w:id="20" w:name="_Hlk77719879"/>
    <w:bookmarkStart w:id="21" w:name="_Hlk77719880"/>
    <w:bookmarkStart w:id="22" w:name="_Hlk77719881"/>
    <w:bookmarkStart w:id="23" w:name="_Hlk77719882"/>
    <w:bookmarkStart w:id="24" w:name="_Hlk77720024"/>
    <w:bookmarkStart w:id="25" w:name="_Hlk77720025"/>
    <w:bookmarkStart w:id="26" w:name="_Hlk77720026"/>
    <w:bookmarkStart w:id="27" w:name="_Hlk77720027"/>
    <w:bookmarkStart w:id="28" w:name="_Hlk77720295"/>
    <w:bookmarkStart w:id="29" w:name="_Hlk77720296"/>
    <w:bookmarkStart w:id="30" w:name="_Hlk77720552"/>
    <w:bookmarkStart w:id="31" w:name="_Hlk77720553"/>
    <w:bookmarkStart w:id="32" w:name="_Hlk77720669"/>
    <w:bookmarkStart w:id="33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189D9D1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3B01C7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2036C"/>
    <w:rsid w:val="002267F9"/>
    <w:rsid w:val="00264B51"/>
    <w:rsid w:val="002659C7"/>
    <w:rsid w:val="00280E60"/>
    <w:rsid w:val="002A5F84"/>
    <w:rsid w:val="002F42DA"/>
    <w:rsid w:val="00315194"/>
    <w:rsid w:val="0033180A"/>
    <w:rsid w:val="00336C49"/>
    <w:rsid w:val="00360ED2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24068"/>
    <w:rsid w:val="00547C10"/>
    <w:rsid w:val="00586CDE"/>
    <w:rsid w:val="005A505E"/>
    <w:rsid w:val="005C46F7"/>
    <w:rsid w:val="005D6BCE"/>
    <w:rsid w:val="00626EF7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24886"/>
    <w:rsid w:val="008413AD"/>
    <w:rsid w:val="008841DF"/>
    <w:rsid w:val="008E2F3F"/>
    <w:rsid w:val="008F6DD3"/>
    <w:rsid w:val="00920075"/>
    <w:rsid w:val="00945C84"/>
    <w:rsid w:val="009467F2"/>
    <w:rsid w:val="00956A11"/>
    <w:rsid w:val="00963472"/>
    <w:rsid w:val="00967D2F"/>
    <w:rsid w:val="00975D91"/>
    <w:rsid w:val="00980B57"/>
    <w:rsid w:val="00987FD7"/>
    <w:rsid w:val="00993DE2"/>
    <w:rsid w:val="00997272"/>
    <w:rsid w:val="009B08CB"/>
    <w:rsid w:val="009B6E33"/>
    <w:rsid w:val="00A434D0"/>
    <w:rsid w:val="00AB147A"/>
    <w:rsid w:val="00AB3959"/>
    <w:rsid w:val="00AD489D"/>
    <w:rsid w:val="00AD7047"/>
    <w:rsid w:val="00B01C64"/>
    <w:rsid w:val="00B26EAC"/>
    <w:rsid w:val="00B27399"/>
    <w:rsid w:val="00B41366"/>
    <w:rsid w:val="00B6436E"/>
    <w:rsid w:val="00B719D0"/>
    <w:rsid w:val="00B82CCC"/>
    <w:rsid w:val="00B9637E"/>
    <w:rsid w:val="00BC740B"/>
    <w:rsid w:val="00BD2444"/>
    <w:rsid w:val="00BD3FBC"/>
    <w:rsid w:val="00C0753E"/>
    <w:rsid w:val="00C30671"/>
    <w:rsid w:val="00C36E47"/>
    <w:rsid w:val="00C54576"/>
    <w:rsid w:val="00C57C40"/>
    <w:rsid w:val="00CA1AFB"/>
    <w:rsid w:val="00CA5C5A"/>
    <w:rsid w:val="00CC15E1"/>
    <w:rsid w:val="00CC6849"/>
    <w:rsid w:val="00CD2AC3"/>
    <w:rsid w:val="00CE7DC6"/>
    <w:rsid w:val="00CF35FB"/>
    <w:rsid w:val="00D04192"/>
    <w:rsid w:val="00D057E3"/>
    <w:rsid w:val="00D27857"/>
    <w:rsid w:val="00D34DDA"/>
    <w:rsid w:val="00D47433"/>
    <w:rsid w:val="00D7006C"/>
    <w:rsid w:val="00D81B57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523E7"/>
    <w:rsid w:val="00F57283"/>
    <w:rsid w:val="00F6248D"/>
    <w:rsid w:val="00F84FC6"/>
    <w:rsid w:val="00FA394D"/>
    <w:rsid w:val="00FA5C60"/>
    <w:rsid w:val="00FB6C80"/>
    <w:rsid w:val="00FF1114"/>
    <w:rsid w:val="7E97F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EE638-15D1-4C7A-8D03-5998B437C1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46469C-C181-4D2D-8042-C4EE37A028FB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C3995E5-E6BF-4FAA-BE0C-0DE20CC5AE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6</Words>
  <Characters>401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0402 Commercial Advertising Art</dc:title>
  <dc:subject/>
  <dc:creator>Henry, Rachel</dc:creator>
  <cp:keywords/>
  <dc:description/>
  <cp:lastModifiedBy>Heimbach, Bunne</cp:lastModifiedBy>
  <cp:revision>2</cp:revision>
  <dcterms:created xsi:type="dcterms:W3CDTF">2024-04-22T20:43:00Z</dcterms:created>
  <dcterms:modified xsi:type="dcterms:W3CDTF">2024-04-2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eaa78addad9620b3a39126380cfd0327527c8a16068877bcf31ff0aa2d4e460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